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70A60A56" w:rsidR="00BB2FBC" w:rsidRP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nak sprawy: Mchtr.261.09.2022</w:t>
      </w:r>
    </w:p>
    <w:p w14:paraId="3A35E4B4" w14:textId="430C778E" w:rsidR="00016496" w:rsidRDefault="00016496" w:rsidP="00016496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016496">
        <w:rPr>
          <w:rFonts w:ascii="Arial" w:eastAsia="Times New Roman" w:hAnsi="Arial" w:cs="Arial"/>
          <w:sz w:val="20"/>
          <w:szCs w:val="20"/>
          <w:lang w:eastAsia="pl-PL"/>
        </w:rPr>
        <w:t xml:space="preserve">Załącznik nr </w:t>
      </w:r>
      <w:r w:rsidR="001F509E">
        <w:rPr>
          <w:rFonts w:ascii="Arial" w:eastAsia="Times New Roman" w:hAnsi="Arial" w:cs="Arial"/>
          <w:sz w:val="20"/>
          <w:szCs w:val="20"/>
          <w:lang w:eastAsia="pl-PL"/>
        </w:rPr>
        <w:t>2.1 do SWZ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0B908FFC" w14:textId="76932B43" w:rsidR="001F509E" w:rsidRPr="00FE3B18" w:rsidRDefault="001F509E" w:rsidP="001F509E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 w:rsidRPr="006F6F63">
        <w:rPr>
          <w:rFonts w:ascii="Arial" w:hAnsi="Arial" w:cs="Arial"/>
          <w:b/>
          <w:bCs/>
          <w:i/>
          <w:iCs/>
          <w:sz w:val="20"/>
          <w:szCs w:val="20"/>
        </w:rPr>
        <w:t xml:space="preserve">Dostawa kamery CMOS oraz stolików piezoelektrycznych przeznaczonych </w:t>
      </w:r>
      <w:r w:rsidR="006F6F63" w:rsidRPr="006F6F63">
        <w:rPr>
          <w:rFonts w:ascii="Arial" w:hAnsi="Arial" w:cs="Arial"/>
          <w:b/>
          <w:bCs/>
          <w:i/>
          <w:iCs/>
          <w:sz w:val="20"/>
          <w:szCs w:val="20"/>
        </w:rPr>
        <w:br/>
      </w:r>
      <w:r w:rsidRPr="006F6F63">
        <w:rPr>
          <w:rFonts w:ascii="Arial" w:hAnsi="Arial" w:cs="Arial"/>
          <w:b/>
          <w:bCs/>
          <w:i/>
          <w:iCs/>
          <w:sz w:val="20"/>
          <w:szCs w:val="20"/>
        </w:rPr>
        <w:t>do zintegrowania z kamerą dla Wydziału Mechatroniki, w podziale na części</w:t>
      </w:r>
      <w:r w:rsidRPr="00FE3B18">
        <w:rPr>
          <w:rFonts w:ascii="Arial" w:hAnsi="Arial" w:cs="Arial"/>
          <w:sz w:val="20"/>
          <w:szCs w:val="20"/>
        </w:rPr>
        <w:t>.</w:t>
      </w:r>
    </w:p>
    <w:p w14:paraId="25F7B788" w14:textId="16BEEFA2" w:rsidR="00FE3B18" w:rsidRPr="00FE3B18" w:rsidRDefault="00FE3B18" w:rsidP="001F509E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sz w:val="20"/>
          <w:szCs w:val="20"/>
        </w:rPr>
      </w:pPr>
      <w:r w:rsidRPr="00FE3B18">
        <w:rPr>
          <w:rFonts w:ascii="Arial" w:hAnsi="Arial" w:cs="Arial"/>
          <w:b/>
          <w:bCs/>
          <w:sz w:val="20"/>
          <w:szCs w:val="20"/>
        </w:rPr>
        <w:t xml:space="preserve">Część 1 – </w:t>
      </w:r>
      <w:r w:rsidR="002757F5">
        <w:rPr>
          <w:rFonts w:ascii="Arial" w:hAnsi="Arial" w:cs="Arial"/>
          <w:b/>
          <w:bCs/>
          <w:sz w:val="20"/>
          <w:szCs w:val="20"/>
        </w:rPr>
        <w:t>Dostawa k</w:t>
      </w:r>
      <w:r w:rsidRPr="00FE3B18">
        <w:rPr>
          <w:rFonts w:ascii="Arial" w:hAnsi="Arial" w:cs="Arial"/>
          <w:b/>
          <w:bCs/>
          <w:sz w:val="20"/>
          <w:szCs w:val="20"/>
        </w:rPr>
        <w:t>amer</w:t>
      </w:r>
      <w:r w:rsidR="002757F5">
        <w:rPr>
          <w:rFonts w:ascii="Arial" w:hAnsi="Arial" w:cs="Arial"/>
          <w:b/>
          <w:bCs/>
          <w:sz w:val="20"/>
          <w:szCs w:val="20"/>
        </w:rPr>
        <w:t xml:space="preserve">y </w:t>
      </w:r>
      <w:r w:rsidRPr="00FE3B18">
        <w:rPr>
          <w:rFonts w:ascii="Arial" w:hAnsi="Arial" w:cs="Arial"/>
          <w:b/>
          <w:bCs/>
          <w:sz w:val="20"/>
          <w:szCs w:val="20"/>
        </w:rPr>
        <w:t>cyfrow</w:t>
      </w:r>
      <w:r w:rsidR="002757F5">
        <w:rPr>
          <w:rFonts w:ascii="Arial" w:hAnsi="Arial" w:cs="Arial"/>
          <w:b/>
          <w:bCs/>
          <w:sz w:val="20"/>
          <w:szCs w:val="20"/>
        </w:rPr>
        <w:t>ej</w:t>
      </w:r>
      <w:r w:rsidRPr="00FE3B18">
        <w:rPr>
          <w:rFonts w:ascii="Arial" w:hAnsi="Arial" w:cs="Arial"/>
          <w:b/>
          <w:bCs/>
          <w:sz w:val="20"/>
          <w:szCs w:val="20"/>
        </w:rPr>
        <w:t xml:space="preserve"> typu CMOS wraz z kartą akwizycji danych – 1 zestaw</w:t>
      </w:r>
    </w:p>
    <w:p w14:paraId="511DBA92" w14:textId="095512B5" w:rsidR="00AF4B7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 xml:space="preserve">oferujemy dostawę </w:t>
      </w:r>
      <w:r w:rsidR="00A83008">
        <w:rPr>
          <w:rFonts w:ascii="Arial" w:hAnsi="Arial" w:cs="Arial"/>
          <w:sz w:val="20"/>
          <w:szCs w:val="20"/>
        </w:rPr>
        <w:t xml:space="preserve">kamery cyfrowej typu CMOS wraz z kartą aktywizacji, </w:t>
      </w:r>
      <w:r w:rsidRPr="00FE3B18">
        <w:rPr>
          <w:rFonts w:ascii="Arial" w:hAnsi="Arial" w:cs="Arial"/>
          <w:sz w:val="20"/>
          <w:szCs w:val="20"/>
        </w:rPr>
        <w:t>spełniając</w:t>
      </w:r>
      <w:r w:rsidR="00A83008">
        <w:rPr>
          <w:rFonts w:ascii="Arial" w:hAnsi="Arial" w:cs="Arial"/>
          <w:sz w:val="20"/>
          <w:szCs w:val="20"/>
        </w:rPr>
        <w:t>ej</w:t>
      </w:r>
      <w:r w:rsidRPr="00FE3B18">
        <w:rPr>
          <w:rFonts w:ascii="Arial" w:hAnsi="Arial" w:cs="Arial"/>
          <w:sz w:val="20"/>
          <w:szCs w:val="20"/>
        </w:rPr>
        <w:t xml:space="preserve"> 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20"/>
        <w:gridCol w:w="5480"/>
        <w:gridCol w:w="5812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AD53707" w:rsidR="00FE3B18" w:rsidRPr="009A27D9" w:rsidRDefault="00FE3B18" w:rsidP="009518FE">
            <w:pPr>
              <w:rPr>
                <w:b/>
                <w:bCs/>
              </w:rPr>
            </w:pPr>
            <w:r w:rsidRPr="00FE3B18">
              <w:rPr>
                <w:rFonts w:ascii="Arial" w:hAnsi="Arial" w:cs="Arial"/>
                <w:b/>
                <w:bCs/>
                <w:sz w:val="20"/>
                <w:szCs w:val="20"/>
              </w:rPr>
              <w:t>Kamera cyfrowa typu CMO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E3B1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1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7777777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wcześniej niż 2021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20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480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812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4C3C0C" w:rsidRPr="000235EF" w14:paraId="39339A89" w14:textId="77777777" w:rsidTr="006F6F6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1FC621A" w14:textId="3FFE66B5" w:rsidR="00474E57" w:rsidRPr="000235EF" w:rsidRDefault="00E3564C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7A4C863D" w14:textId="65ABF075" w:rsidR="00474E57" w:rsidRPr="000235EF" w:rsidRDefault="002E492C" w:rsidP="007721AA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Kamera cyfrowa CMOS</w:t>
            </w:r>
            <w:r w:rsidR="006F0F76" w:rsidRPr="000235EF">
              <w:rPr>
                <w:rFonts w:ascii="Arial" w:hAnsi="Arial" w:cs="Arial"/>
                <w:sz w:val="20"/>
                <w:szCs w:val="20"/>
              </w:rPr>
              <w:t xml:space="preserve"> monochromatyczna</w:t>
            </w:r>
          </w:p>
        </w:tc>
        <w:tc>
          <w:tcPr>
            <w:tcW w:w="5812" w:type="dxa"/>
            <w:shd w:val="clear" w:color="auto" w:fill="FFFFFF" w:themeFill="background1"/>
          </w:tcPr>
          <w:p w14:paraId="64C6C9AB" w14:textId="77777777" w:rsidR="004C3C0C" w:rsidRPr="000235EF" w:rsidRDefault="004C3C0C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1AA" w:rsidRPr="000235EF" w14:paraId="4CB71E0C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60E97F54" w14:textId="1CCD41B0" w:rsidR="00474E57" w:rsidRPr="000235EF" w:rsidRDefault="0043796A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Rozmiar piksela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78C6A569" w14:textId="48C65BFA" w:rsidR="000A7DDD" w:rsidRPr="000235EF" w:rsidRDefault="00F057B2" w:rsidP="007721AA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3</w:t>
            </w:r>
            <w:r w:rsidR="00F157DB">
              <w:rPr>
                <w:rFonts w:ascii="Arial" w:hAnsi="Arial" w:cs="Arial"/>
                <w:sz w:val="20"/>
                <w:szCs w:val="20"/>
              </w:rPr>
              <w:t>,</w:t>
            </w:r>
            <w:r w:rsidRPr="000235EF">
              <w:rPr>
                <w:rFonts w:ascii="Arial" w:hAnsi="Arial" w:cs="Arial"/>
                <w:sz w:val="20"/>
                <w:szCs w:val="20"/>
              </w:rPr>
              <w:t>76</w:t>
            </w:r>
            <w:r w:rsidR="000741EB" w:rsidRPr="000235EF">
              <w:rPr>
                <w:rFonts w:ascii="Arial" w:hAnsi="Arial" w:cs="Arial"/>
                <w:sz w:val="20"/>
                <w:szCs w:val="20"/>
              </w:rPr>
              <w:t xml:space="preserve"> x </w:t>
            </w:r>
            <w:r w:rsidRPr="000235EF">
              <w:rPr>
                <w:rFonts w:ascii="Arial" w:hAnsi="Arial" w:cs="Arial"/>
                <w:sz w:val="20"/>
                <w:szCs w:val="20"/>
              </w:rPr>
              <w:t>3</w:t>
            </w:r>
            <w:r w:rsidR="00F157DB">
              <w:rPr>
                <w:rFonts w:ascii="Arial" w:hAnsi="Arial" w:cs="Arial"/>
                <w:sz w:val="20"/>
                <w:szCs w:val="20"/>
              </w:rPr>
              <w:t>,</w:t>
            </w:r>
            <w:r w:rsidRPr="000235EF">
              <w:rPr>
                <w:rFonts w:ascii="Arial" w:hAnsi="Arial" w:cs="Arial"/>
                <w:sz w:val="20"/>
                <w:szCs w:val="20"/>
              </w:rPr>
              <w:t>76</w:t>
            </w:r>
            <w:r w:rsidR="000741EB" w:rsidRPr="000235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157DB">
              <w:rPr>
                <w:rFonts w:ascii="Arial" w:hAnsi="Arial" w:cs="Arial"/>
                <w:sz w:val="20"/>
                <w:szCs w:val="20"/>
              </w:rPr>
              <w:t>µ</w:t>
            </w:r>
            <w:r w:rsidR="000741EB" w:rsidRPr="000235EF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5812" w:type="dxa"/>
            <w:shd w:val="clear" w:color="auto" w:fill="FFFFFF" w:themeFill="background1"/>
          </w:tcPr>
          <w:p w14:paraId="77C49C8F" w14:textId="77777777" w:rsidR="007721AA" w:rsidRPr="000235EF" w:rsidRDefault="007721AA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3C0C" w:rsidRPr="000235EF" w14:paraId="7C698752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0BBC4573" w14:textId="2CFE24EF" w:rsidR="004C3C0C" w:rsidRPr="000235EF" w:rsidRDefault="00ED20E1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Rozdzielczość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50C111C9" w14:textId="60CF455B" w:rsidR="00F057B2" w:rsidRPr="000235EF" w:rsidRDefault="00F057B2" w:rsidP="00B47A01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14192 x 106</w:t>
            </w:r>
            <w:r w:rsidR="004D2773" w:rsidRPr="000235EF">
              <w:rPr>
                <w:rFonts w:ascii="Arial" w:hAnsi="Arial" w:cs="Arial"/>
                <w:sz w:val="20"/>
                <w:szCs w:val="20"/>
              </w:rPr>
              <w:t>40</w:t>
            </w:r>
            <w:r w:rsidRPr="000235EF">
              <w:rPr>
                <w:rFonts w:ascii="Arial" w:hAnsi="Arial" w:cs="Arial"/>
                <w:sz w:val="20"/>
                <w:szCs w:val="20"/>
              </w:rPr>
              <w:t xml:space="preserve"> pikseli</w:t>
            </w:r>
          </w:p>
        </w:tc>
        <w:tc>
          <w:tcPr>
            <w:tcW w:w="5812" w:type="dxa"/>
            <w:shd w:val="clear" w:color="auto" w:fill="FFFFFF" w:themeFill="background1"/>
          </w:tcPr>
          <w:p w14:paraId="19D43107" w14:textId="77777777" w:rsidR="004C3C0C" w:rsidRPr="000235EF" w:rsidRDefault="004C3C0C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6BE2" w:rsidRPr="000235EF" w14:paraId="171EB040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2BAC4E9" w14:textId="2B7FA283" w:rsidR="00486BE2" w:rsidRPr="000235EF" w:rsidRDefault="00486BE2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Sensor CMOS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02211AA8" w14:textId="685D1237" w:rsidR="00486BE2" w:rsidRPr="000235EF" w:rsidRDefault="00486BE2" w:rsidP="00B47A01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Sony IMX411</w:t>
            </w:r>
          </w:p>
        </w:tc>
        <w:tc>
          <w:tcPr>
            <w:tcW w:w="5812" w:type="dxa"/>
            <w:shd w:val="clear" w:color="auto" w:fill="FFFFFF" w:themeFill="background1"/>
          </w:tcPr>
          <w:p w14:paraId="4B0843D2" w14:textId="77777777" w:rsidR="00486BE2" w:rsidRPr="000235EF" w:rsidRDefault="00486BE2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3C0C" w:rsidRPr="000235EF" w14:paraId="2A2D3664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7795450" w14:textId="06C96EFA" w:rsidR="00B55536" w:rsidRPr="000235EF" w:rsidRDefault="00B55536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Wymiary sensora</w:t>
            </w:r>
            <w:r w:rsidR="00A34D77" w:rsidRPr="000235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przekątna)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04A48743" w14:textId="7CC3588A" w:rsidR="0033143E" w:rsidRPr="000235EF" w:rsidRDefault="00A3236D" w:rsidP="00B47A01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53</w:t>
            </w:r>
            <w:r w:rsidR="001420D1" w:rsidRPr="000235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235EF">
              <w:rPr>
                <w:rFonts w:ascii="Arial" w:hAnsi="Arial" w:cs="Arial"/>
                <w:sz w:val="20"/>
                <w:szCs w:val="20"/>
              </w:rPr>
              <w:t>mm × 40 mm (Przekątna = 66</w:t>
            </w:r>
            <w:r w:rsidR="00F157DB">
              <w:rPr>
                <w:rFonts w:ascii="Arial" w:hAnsi="Arial" w:cs="Arial"/>
                <w:sz w:val="20"/>
                <w:szCs w:val="20"/>
              </w:rPr>
              <w:t>,</w:t>
            </w:r>
            <w:r w:rsidRPr="000235EF">
              <w:rPr>
                <w:rFonts w:ascii="Arial" w:hAnsi="Arial" w:cs="Arial"/>
                <w:sz w:val="20"/>
                <w:szCs w:val="20"/>
              </w:rPr>
              <w:t>7 mm</w:t>
            </w:r>
            <w:r w:rsidR="0033143E" w:rsidRPr="000235E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812" w:type="dxa"/>
            <w:shd w:val="clear" w:color="auto" w:fill="FFFFFF" w:themeFill="background1"/>
          </w:tcPr>
          <w:p w14:paraId="36E5D51B" w14:textId="77777777" w:rsidR="004C3C0C" w:rsidRPr="000235EF" w:rsidRDefault="004C3C0C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7DDD" w:rsidRPr="000235EF" w14:paraId="436ACB9F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F1489DF" w14:textId="0D310F06" w:rsidR="00074F7E" w:rsidRPr="000235EF" w:rsidRDefault="00074F7E" w:rsidP="00D56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Szybkość kamery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51FA3AB4" w14:textId="5819E2EF" w:rsidR="001E4556" w:rsidRPr="000235EF" w:rsidRDefault="00F057B2" w:rsidP="00D56CFA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6</w:t>
            </w:r>
            <w:r w:rsidR="001E4556" w:rsidRPr="000235EF">
              <w:rPr>
                <w:rFonts w:ascii="Arial" w:hAnsi="Arial" w:cs="Arial"/>
                <w:sz w:val="20"/>
                <w:szCs w:val="20"/>
              </w:rPr>
              <w:t xml:space="preserve"> ram</w:t>
            </w:r>
            <w:r w:rsidR="00E84831" w:rsidRPr="000235EF">
              <w:rPr>
                <w:rFonts w:ascii="Arial" w:hAnsi="Arial" w:cs="Arial"/>
                <w:sz w:val="20"/>
                <w:szCs w:val="20"/>
              </w:rPr>
              <w:t xml:space="preserve">ek </w:t>
            </w:r>
            <w:r w:rsidR="001E4556" w:rsidRPr="000235EF">
              <w:rPr>
                <w:rFonts w:ascii="Arial" w:hAnsi="Arial" w:cs="Arial"/>
                <w:sz w:val="20"/>
                <w:szCs w:val="20"/>
              </w:rPr>
              <w:t xml:space="preserve">na sekundę </w:t>
            </w:r>
          </w:p>
        </w:tc>
        <w:tc>
          <w:tcPr>
            <w:tcW w:w="5812" w:type="dxa"/>
            <w:shd w:val="clear" w:color="auto" w:fill="FFFFFF" w:themeFill="background1"/>
          </w:tcPr>
          <w:p w14:paraId="07AAEDA0" w14:textId="77777777" w:rsidR="000A7DDD" w:rsidRPr="000235EF" w:rsidRDefault="000A7DDD" w:rsidP="00D56CF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C3C0C" w:rsidRPr="000235EF" w14:paraId="272FFA41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7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68B92A74" w14:textId="73F2A810" w:rsidR="004C3C0C" w:rsidRPr="000235EF" w:rsidRDefault="0067100C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Interfejs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229E8F97" w14:textId="5E4DC5E2" w:rsidR="004C3C0C" w:rsidRPr="000235EF" w:rsidRDefault="00EB0B13" w:rsidP="00B47A0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CoaXPress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CXP</w:t>
            </w:r>
            <w:r w:rsidR="0067100C" w:rsidRPr="000235EF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  <w:r w:rsidR="00BF2868" w:rsidRPr="000235EF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  <w:r w:rsidR="00F157DB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="00BF2868"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7100C"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4 </w:t>
            </w:r>
            <w:proofErr w:type="spellStart"/>
            <w:r w:rsidR="0067100C" w:rsidRPr="000235EF">
              <w:rPr>
                <w:rFonts w:ascii="Arial" w:hAnsi="Arial" w:cs="Arial"/>
                <w:sz w:val="20"/>
                <w:szCs w:val="20"/>
                <w:lang w:val="en-US"/>
              </w:rPr>
              <w:t>kanały</w:t>
            </w:r>
            <w:proofErr w:type="spellEnd"/>
          </w:p>
        </w:tc>
        <w:tc>
          <w:tcPr>
            <w:tcW w:w="5812" w:type="dxa"/>
            <w:shd w:val="clear" w:color="auto" w:fill="FFFFFF" w:themeFill="background1"/>
          </w:tcPr>
          <w:p w14:paraId="37F75977" w14:textId="77777777" w:rsidR="004C3C0C" w:rsidRPr="000235EF" w:rsidRDefault="004C3C0C" w:rsidP="00B47A0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B03F0" w:rsidRPr="000235EF" w14:paraId="0C1E568D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2498DF79" w14:textId="639B8825" w:rsidR="00B623F9" w:rsidRPr="000235EF" w:rsidRDefault="00C072F4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Formaty pi</w:t>
            </w:r>
            <w:r w:rsidR="00C90F85"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ks</w:t>
            </w: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ela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17C1E519" w14:textId="6377A093" w:rsidR="00E3210F" w:rsidRPr="000235EF" w:rsidRDefault="00C072F4" w:rsidP="00B47A0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Mono8, Mono10, Mono12</w:t>
            </w:r>
            <w:r w:rsidR="0067100C" w:rsidRPr="000235EF">
              <w:rPr>
                <w:rFonts w:ascii="Arial" w:hAnsi="Arial" w:cs="Arial"/>
                <w:sz w:val="20"/>
                <w:szCs w:val="20"/>
                <w:lang w:val="en-US"/>
              </w:rPr>
              <w:t>, Mono16</w:t>
            </w:r>
          </w:p>
        </w:tc>
        <w:tc>
          <w:tcPr>
            <w:tcW w:w="5812" w:type="dxa"/>
            <w:shd w:val="clear" w:color="auto" w:fill="FFFFFF" w:themeFill="background1"/>
          </w:tcPr>
          <w:p w14:paraId="047EB625" w14:textId="77777777" w:rsidR="007B03F0" w:rsidRPr="000235EF" w:rsidRDefault="007B03F0" w:rsidP="00B47A0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D95D45" w:rsidRPr="000235EF" w14:paraId="1037187C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07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48F5C9CA" w14:textId="2C6C0D84" w:rsidR="00D95D45" w:rsidRPr="000235EF" w:rsidRDefault="00D95D45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Akcesoria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184B195C" w14:textId="6D28945A" w:rsidR="00D95D45" w:rsidRPr="000235EF" w:rsidRDefault="005E27C2" w:rsidP="006129FC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 xml:space="preserve">Okablowanie  </w:t>
            </w:r>
            <w:proofErr w:type="spellStart"/>
            <w:r w:rsidRPr="000235EF">
              <w:rPr>
                <w:rFonts w:ascii="Arial" w:hAnsi="Arial" w:cs="Arial"/>
                <w:sz w:val="20"/>
                <w:szCs w:val="20"/>
              </w:rPr>
              <w:t>CoaXpress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</w:rPr>
              <w:t xml:space="preserve">, kompatybilne z kamerą i  kartą akwizycji, </w:t>
            </w:r>
            <w:r w:rsidR="00F157DB">
              <w:rPr>
                <w:rFonts w:ascii="Arial" w:hAnsi="Arial" w:cs="Arial"/>
                <w:sz w:val="20"/>
                <w:szCs w:val="20"/>
              </w:rPr>
              <w:t>d</w:t>
            </w:r>
            <w:r w:rsidR="00F157DB" w:rsidRPr="000235EF">
              <w:rPr>
                <w:rFonts w:ascii="Arial" w:hAnsi="Arial" w:cs="Arial"/>
                <w:sz w:val="20"/>
                <w:szCs w:val="20"/>
              </w:rPr>
              <w:t xml:space="preserve">ługość  </w:t>
            </w:r>
            <w:r w:rsidRPr="000235EF">
              <w:rPr>
                <w:rFonts w:ascii="Arial" w:hAnsi="Arial" w:cs="Arial"/>
                <w:sz w:val="20"/>
                <w:szCs w:val="20"/>
              </w:rPr>
              <w:t>5 metrów</w:t>
            </w:r>
            <w:r w:rsidR="00AF4817" w:rsidRPr="000235EF">
              <w:rPr>
                <w:rFonts w:ascii="Arial" w:hAnsi="Arial" w:cs="Arial"/>
                <w:sz w:val="20"/>
                <w:szCs w:val="20"/>
              </w:rPr>
              <w:t xml:space="preserve">, umożliwiające działanie kamery i karty z komputerem PC </w:t>
            </w:r>
          </w:p>
        </w:tc>
        <w:tc>
          <w:tcPr>
            <w:tcW w:w="5812" w:type="dxa"/>
            <w:shd w:val="clear" w:color="auto" w:fill="FFFFFF" w:themeFill="background1"/>
          </w:tcPr>
          <w:p w14:paraId="1418A322" w14:textId="77777777" w:rsidR="00D95D45" w:rsidRPr="000235EF" w:rsidRDefault="00D95D45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151F" w:rsidRPr="000235EF" w14:paraId="699CA94A" w14:textId="77777777" w:rsidTr="00BB2FB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9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6874299B" w14:textId="58E3F497" w:rsidR="00E2151F" w:rsidRPr="000235EF" w:rsidRDefault="00E2151F" w:rsidP="00B47A0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Zasilacz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4B6D1FCF" w14:textId="06E2CE83" w:rsidR="00E2151F" w:rsidRPr="000235EF" w:rsidRDefault="005F3415" w:rsidP="007639CD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Kompatybilny z kamerą</w:t>
            </w:r>
            <w:r w:rsidR="005E27C2" w:rsidRPr="000235EF">
              <w:rPr>
                <w:rFonts w:ascii="Arial" w:hAnsi="Arial" w:cs="Arial"/>
                <w:sz w:val="20"/>
                <w:szCs w:val="20"/>
              </w:rPr>
              <w:t xml:space="preserve"> (wymagane jeśli kamera nie jest zasilana przez interfejs CXP z karty akwizycji)</w:t>
            </w:r>
          </w:p>
        </w:tc>
        <w:tc>
          <w:tcPr>
            <w:tcW w:w="5812" w:type="dxa"/>
            <w:shd w:val="clear" w:color="auto" w:fill="FFFFFF" w:themeFill="background1"/>
          </w:tcPr>
          <w:p w14:paraId="346A35BF" w14:textId="77777777" w:rsidR="00E2151F" w:rsidRPr="000235EF" w:rsidRDefault="00E2151F" w:rsidP="00B47A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3B18" w:rsidRPr="00BB2FBC" w14:paraId="2B107D6F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A911646" w14:textId="0C84B31C" w:rsidR="00FE3B18" w:rsidRPr="00BB2FBC" w:rsidRDefault="00FE3B18" w:rsidP="009518F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F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arta akwizycji danych – 1 sztuka   </w:t>
            </w:r>
          </w:p>
        </w:tc>
      </w:tr>
      <w:tr w:rsidR="00FE3B18" w:rsidRPr="007D7187" w14:paraId="0227ED05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32A8C47F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0F870652" w14:textId="03FE5F1B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</w:t>
            </w:r>
            <w:r w:rsidR="002757F5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A0A2485" w14:textId="7777777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wcześniej niż 2021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1C42E5AD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20" w:type="dxa"/>
            <w:shd w:val="clear" w:color="auto" w:fill="D0CECE" w:themeFill="background2" w:themeFillShade="E6"/>
            <w:vAlign w:val="center"/>
          </w:tcPr>
          <w:p w14:paraId="50BC7F1B" w14:textId="77777777" w:rsidR="00FE3B18" w:rsidRPr="000235EF" w:rsidRDefault="00FE3B18" w:rsidP="009518F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480" w:type="dxa"/>
            <w:shd w:val="clear" w:color="auto" w:fill="D0CECE" w:themeFill="background2" w:themeFillShade="E6"/>
            <w:vAlign w:val="center"/>
          </w:tcPr>
          <w:p w14:paraId="6A6501AE" w14:textId="77777777" w:rsidR="00FE3B18" w:rsidRPr="000235EF" w:rsidRDefault="00FE3B18" w:rsidP="009518FE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812" w:type="dxa"/>
            <w:shd w:val="clear" w:color="auto" w:fill="D0CECE" w:themeFill="background2" w:themeFillShade="E6"/>
            <w:vAlign w:val="center"/>
          </w:tcPr>
          <w:p w14:paraId="3FFE5D02" w14:textId="77777777" w:rsidR="00FE3B18" w:rsidRPr="000235EF" w:rsidRDefault="00FE3B18" w:rsidP="009518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84132A" w:rsidRPr="000235EF" w14:paraId="673FB00A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7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F322D87" w14:textId="77777777" w:rsidR="0084132A" w:rsidRPr="000235EF" w:rsidRDefault="0084132A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43097F1E" w14:textId="24FCB0ED" w:rsidR="0084132A" w:rsidRPr="000235EF" w:rsidRDefault="0067149A" w:rsidP="008A06DC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 xml:space="preserve">Karta akwizycji danych </w:t>
            </w:r>
            <w:proofErr w:type="spellStart"/>
            <w:r w:rsidR="002850DE" w:rsidRPr="000235EF">
              <w:rPr>
                <w:rFonts w:ascii="Arial" w:hAnsi="Arial" w:cs="Arial"/>
                <w:sz w:val="20"/>
                <w:szCs w:val="20"/>
              </w:rPr>
              <w:t>CoaXPress</w:t>
            </w:r>
            <w:proofErr w:type="spellEnd"/>
            <w:r w:rsidR="002850DE" w:rsidRPr="000235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668B" w:rsidRPr="000235EF">
              <w:rPr>
                <w:rFonts w:ascii="Arial" w:hAnsi="Arial" w:cs="Arial"/>
                <w:sz w:val="20"/>
                <w:szCs w:val="20"/>
              </w:rPr>
              <w:t xml:space="preserve">CXP6 lub </w:t>
            </w:r>
            <w:r w:rsidR="002850DE" w:rsidRPr="000235EF">
              <w:rPr>
                <w:rFonts w:ascii="Arial" w:hAnsi="Arial" w:cs="Arial"/>
                <w:sz w:val="20"/>
                <w:szCs w:val="20"/>
              </w:rPr>
              <w:t>CXP</w:t>
            </w:r>
            <w:r w:rsidR="00667161" w:rsidRPr="000235EF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812" w:type="dxa"/>
            <w:shd w:val="clear" w:color="auto" w:fill="FFFFFF" w:themeFill="background1"/>
          </w:tcPr>
          <w:p w14:paraId="5E5E6B1A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4132A" w:rsidRPr="000235EF" w14:paraId="6C7B49D2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4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1151698B" w14:textId="625E4615" w:rsidR="0084132A" w:rsidRPr="000235EF" w:rsidRDefault="00B74AAA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Slot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7B4AC146" w14:textId="61F69D33" w:rsidR="0084132A" w:rsidRPr="000235EF" w:rsidRDefault="00B74AAA" w:rsidP="008A06D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35EF">
              <w:rPr>
                <w:rFonts w:ascii="Arial" w:hAnsi="Arial" w:cs="Arial"/>
                <w:sz w:val="20"/>
                <w:szCs w:val="20"/>
              </w:rPr>
              <w:t>PCIe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</w:rPr>
              <w:t xml:space="preserve"> x</w:t>
            </w:r>
            <w:r w:rsidR="00CD1E92" w:rsidRPr="000235EF">
              <w:rPr>
                <w:rFonts w:ascii="Arial" w:hAnsi="Arial" w:cs="Arial"/>
                <w:sz w:val="20"/>
                <w:szCs w:val="20"/>
              </w:rPr>
              <w:t>8</w:t>
            </w:r>
            <w:r w:rsidRPr="000235EF">
              <w:rPr>
                <w:rFonts w:ascii="Arial" w:hAnsi="Arial" w:cs="Arial"/>
                <w:sz w:val="20"/>
                <w:szCs w:val="20"/>
              </w:rPr>
              <w:t xml:space="preserve"> Gen</w:t>
            </w:r>
            <w:r w:rsidR="00961432" w:rsidRPr="000235EF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5812" w:type="dxa"/>
            <w:shd w:val="clear" w:color="auto" w:fill="FFFFFF" w:themeFill="background1"/>
          </w:tcPr>
          <w:p w14:paraId="7DE59B14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4132A" w:rsidRPr="000235EF" w14:paraId="57F7C2D0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3A10FBD1" w14:textId="237DF65B" w:rsidR="0084132A" w:rsidRPr="000235EF" w:rsidRDefault="00961432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Gniazda CXP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6F3037E1" w14:textId="7D25C78E" w:rsidR="0084132A" w:rsidRPr="000235EF" w:rsidRDefault="00961432" w:rsidP="008A06DC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 xml:space="preserve">4x </w:t>
            </w:r>
            <w:r w:rsidR="00D325F0" w:rsidRPr="000235EF">
              <w:rPr>
                <w:rFonts w:ascii="Arial" w:hAnsi="Arial" w:cs="Arial"/>
                <w:sz w:val="20"/>
                <w:szCs w:val="20"/>
              </w:rPr>
              <w:t>micro</w:t>
            </w:r>
            <w:r w:rsidR="00D3444D" w:rsidRPr="000235EF">
              <w:rPr>
                <w:rFonts w:ascii="Arial" w:hAnsi="Arial" w:cs="Arial"/>
                <w:sz w:val="20"/>
                <w:szCs w:val="20"/>
              </w:rPr>
              <w:t>-</w:t>
            </w:r>
            <w:r w:rsidR="00D325F0" w:rsidRPr="000235EF">
              <w:rPr>
                <w:rFonts w:ascii="Arial" w:hAnsi="Arial" w:cs="Arial"/>
                <w:sz w:val="20"/>
                <w:szCs w:val="20"/>
              </w:rPr>
              <w:t>BNC</w:t>
            </w:r>
          </w:p>
        </w:tc>
        <w:tc>
          <w:tcPr>
            <w:tcW w:w="5812" w:type="dxa"/>
            <w:shd w:val="clear" w:color="auto" w:fill="FFFFFF" w:themeFill="background1"/>
          </w:tcPr>
          <w:p w14:paraId="27DCAD79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4132A" w:rsidRPr="000235EF" w14:paraId="10FD34B0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56F986D1" w14:textId="4646DA81" w:rsidR="0084132A" w:rsidRPr="000235EF" w:rsidRDefault="00CE15FF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ndard 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3DB5F749" w14:textId="3B9EE083" w:rsidR="0084132A" w:rsidRPr="000235EF" w:rsidRDefault="00CE15FF" w:rsidP="008A06DC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PCI Express 3.0</w:t>
            </w:r>
          </w:p>
        </w:tc>
        <w:tc>
          <w:tcPr>
            <w:tcW w:w="5812" w:type="dxa"/>
            <w:shd w:val="clear" w:color="auto" w:fill="FFFFFF" w:themeFill="background1"/>
          </w:tcPr>
          <w:p w14:paraId="08DC92ED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4132A" w:rsidRPr="000235EF" w14:paraId="3448493E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5CDB0C51" w14:textId="2C416AC9" w:rsidR="0084132A" w:rsidRPr="000235EF" w:rsidRDefault="0006584E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Maksymalna zagregowana szybkość przesyłania danych z kamery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5A746B19" w14:textId="01528B61" w:rsidR="0084132A" w:rsidRPr="000235EF" w:rsidRDefault="00955D4F" w:rsidP="008A06DC">
            <w:pPr>
              <w:rPr>
                <w:rFonts w:ascii="Arial" w:hAnsi="Arial" w:cs="Arial"/>
                <w:sz w:val="20"/>
                <w:szCs w:val="20"/>
              </w:rPr>
            </w:pPr>
            <w:r w:rsidRPr="000235EF">
              <w:rPr>
                <w:rFonts w:ascii="Arial" w:hAnsi="Arial" w:cs="Arial"/>
                <w:sz w:val="20"/>
                <w:szCs w:val="20"/>
              </w:rPr>
              <w:t>50</w:t>
            </w:r>
            <w:r w:rsidR="0006584E" w:rsidRPr="000235E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6584E" w:rsidRPr="000235EF">
              <w:rPr>
                <w:rFonts w:ascii="Arial" w:hAnsi="Arial" w:cs="Arial"/>
                <w:sz w:val="20"/>
                <w:szCs w:val="20"/>
              </w:rPr>
              <w:t>Gbit</w:t>
            </w:r>
            <w:proofErr w:type="spellEnd"/>
            <w:r w:rsidR="0006584E" w:rsidRPr="000235EF">
              <w:rPr>
                <w:rFonts w:ascii="Arial" w:hAnsi="Arial" w:cs="Arial"/>
                <w:sz w:val="20"/>
                <w:szCs w:val="20"/>
              </w:rPr>
              <w:t>/s</w:t>
            </w:r>
          </w:p>
        </w:tc>
        <w:tc>
          <w:tcPr>
            <w:tcW w:w="5812" w:type="dxa"/>
            <w:shd w:val="clear" w:color="auto" w:fill="FFFFFF" w:themeFill="background1"/>
          </w:tcPr>
          <w:p w14:paraId="3F3D7899" w14:textId="785EE17E" w:rsidR="0084132A" w:rsidRPr="000235EF" w:rsidRDefault="00667161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84132A" w:rsidRPr="000235EF" w14:paraId="0755A4A7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3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542EAA30" w14:textId="7EB39650" w:rsidR="0084132A" w:rsidRPr="000235EF" w:rsidRDefault="0007524B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Pamięć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1D43C509" w14:textId="2EC4E8C2" w:rsidR="0084132A" w:rsidRPr="000235EF" w:rsidRDefault="00955D4F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  <w:r w:rsidR="0007524B"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GB</w:t>
            </w:r>
          </w:p>
        </w:tc>
        <w:tc>
          <w:tcPr>
            <w:tcW w:w="5812" w:type="dxa"/>
            <w:shd w:val="clear" w:color="auto" w:fill="FFFFFF" w:themeFill="background1"/>
          </w:tcPr>
          <w:p w14:paraId="4BEABCB1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84132A" w:rsidRPr="000235EF" w14:paraId="7537130E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7B9A3FAE" w14:textId="25D2F7C0" w:rsidR="0084132A" w:rsidRPr="000235EF" w:rsidRDefault="009B6E98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Obsługiwane standardy interfejsu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6789EC12" w14:textId="0E2E373A" w:rsidR="0084132A" w:rsidRPr="000235EF" w:rsidRDefault="006C656A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CoaXPress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1.0, 1.1 and 1.1.1</w:t>
            </w:r>
            <w:r w:rsidR="006F2FCF"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F2FCF" w:rsidRPr="000235EF">
              <w:rPr>
                <w:rFonts w:ascii="Arial" w:hAnsi="Arial" w:cs="Arial"/>
                <w:sz w:val="20"/>
                <w:szCs w:val="20"/>
                <w:lang w:val="en-US"/>
              </w:rPr>
              <w:t>oraz</w:t>
            </w:r>
            <w:proofErr w:type="spellEnd"/>
            <w:r w:rsidR="006F2FCF"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2.0</w:t>
            </w:r>
          </w:p>
        </w:tc>
        <w:tc>
          <w:tcPr>
            <w:tcW w:w="5812" w:type="dxa"/>
            <w:shd w:val="clear" w:color="auto" w:fill="FFFFFF" w:themeFill="background1"/>
          </w:tcPr>
          <w:p w14:paraId="3132641A" w14:textId="77777777" w:rsidR="0084132A" w:rsidRPr="000235EF" w:rsidRDefault="0084132A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CD4EA7" w:rsidRPr="000235EF" w14:paraId="1E360677" w14:textId="77777777" w:rsidTr="0098734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66"/>
          <w:jc w:val="center"/>
        </w:trPr>
        <w:tc>
          <w:tcPr>
            <w:tcW w:w="3020" w:type="dxa"/>
            <w:shd w:val="clear" w:color="auto" w:fill="FFFFFF" w:themeFill="background1"/>
            <w:vAlign w:val="center"/>
          </w:tcPr>
          <w:p w14:paraId="5B32986C" w14:textId="3CF45CC5" w:rsidR="00CD4EA7" w:rsidRPr="000235EF" w:rsidRDefault="000545FA" w:rsidP="008A06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235EF">
              <w:rPr>
                <w:rFonts w:ascii="Arial" w:hAnsi="Arial" w:cs="Arial"/>
                <w:b/>
                <w:bCs/>
                <w:sz w:val="20"/>
                <w:szCs w:val="20"/>
              </w:rPr>
              <w:t>Inne</w:t>
            </w:r>
          </w:p>
        </w:tc>
        <w:tc>
          <w:tcPr>
            <w:tcW w:w="5480" w:type="dxa"/>
            <w:shd w:val="clear" w:color="auto" w:fill="FFFFFF" w:themeFill="background1"/>
            <w:vAlign w:val="center"/>
          </w:tcPr>
          <w:p w14:paraId="3F0E5D66" w14:textId="7BFB101F" w:rsidR="00CD4EA7" w:rsidRPr="000235EF" w:rsidRDefault="000545FA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Zgodność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ze </w:t>
            </w:r>
            <w:proofErr w:type="spellStart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standardem</w:t>
            </w:r>
            <w:proofErr w:type="spellEnd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Gen</w:t>
            </w:r>
            <w:r w:rsidR="006F4940" w:rsidRPr="000235EF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r w:rsidRPr="000235EF">
              <w:rPr>
                <w:rFonts w:ascii="Arial" w:hAnsi="Arial" w:cs="Arial"/>
                <w:sz w:val="20"/>
                <w:szCs w:val="20"/>
                <w:lang w:val="en-US"/>
              </w:rPr>
              <w:t>Cam</w:t>
            </w:r>
            <w:proofErr w:type="spellEnd"/>
          </w:p>
        </w:tc>
        <w:tc>
          <w:tcPr>
            <w:tcW w:w="5812" w:type="dxa"/>
            <w:shd w:val="clear" w:color="auto" w:fill="FFFFFF" w:themeFill="background1"/>
          </w:tcPr>
          <w:p w14:paraId="2521D6B1" w14:textId="77777777" w:rsidR="00CD4EA7" w:rsidRPr="000235EF" w:rsidRDefault="00CD4EA7" w:rsidP="008A06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BB2FBC">
      <w:headerReference w:type="first" r:id="rId8"/>
      <w:pgSz w:w="16838" w:h="11906" w:orient="landscape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1B4D6" w14:textId="77777777" w:rsidR="00962F9E" w:rsidRDefault="00962F9E" w:rsidP="0042394D">
      <w:pPr>
        <w:spacing w:after="0" w:line="240" w:lineRule="auto"/>
      </w:pPr>
      <w:r>
        <w:separator/>
      </w:r>
    </w:p>
  </w:endnote>
  <w:endnote w:type="continuationSeparator" w:id="0">
    <w:p w14:paraId="0003CF61" w14:textId="77777777" w:rsidR="00962F9E" w:rsidRDefault="00962F9E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E3316" w14:textId="77777777" w:rsidR="00962F9E" w:rsidRDefault="00962F9E" w:rsidP="0042394D">
      <w:pPr>
        <w:spacing w:after="0" w:line="240" w:lineRule="auto"/>
      </w:pPr>
      <w:r>
        <w:separator/>
      </w:r>
    </w:p>
  </w:footnote>
  <w:footnote w:type="continuationSeparator" w:id="0">
    <w:p w14:paraId="5A22937E" w14:textId="77777777" w:rsidR="00962F9E" w:rsidRDefault="00962F9E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2904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3477607E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</w:p>
  <w:p w14:paraId="62BDA3B4" w14:textId="77777777" w:rsidR="00BB2FBC" w:rsidRPr="00080C4E" w:rsidRDefault="00BB2FBC" w:rsidP="00BB2FBC">
    <w:pPr>
      <w:pStyle w:val="Nagwek"/>
      <w:jc w:val="center"/>
      <w:rPr>
        <w:rFonts w:ascii="Arial" w:hAnsi="Arial" w:cs="Arial"/>
        <w:b/>
        <w:bCs/>
        <w:sz w:val="15"/>
        <w:szCs w:val="15"/>
      </w:rPr>
    </w:pPr>
    <w:r w:rsidRPr="00080C4E">
      <w:rPr>
        <w:rFonts w:ascii="Arial" w:hAnsi="Arial" w:cs="Arial"/>
        <w:b/>
        <w:sz w:val="15"/>
        <w:szCs w:val="15"/>
      </w:rPr>
      <w:t xml:space="preserve">Dostawa kamery CMOS oraz stolików piezoelektrycznych przeznaczonych do zintegrowania </w:t>
    </w:r>
    <w:r>
      <w:rPr>
        <w:rFonts w:ascii="Arial" w:hAnsi="Arial" w:cs="Arial"/>
        <w:b/>
        <w:sz w:val="15"/>
        <w:szCs w:val="15"/>
      </w:rPr>
      <w:br/>
    </w:r>
    <w:r w:rsidRPr="00080C4E">
      <w:rPr>
        <w:rFonts w:ascii="Arial" w:hAnsi="Arial" w:cs="Arial"/>
        <w:b/>
        <w:sz w:val="15"/>
        <w:szCs w:val="15"/>
      </w:rPr>
      <w:t>z kamerą dla Wydziału Mechatroniki, w podziale na części</w:t>
    </w:r>
    <w:r w:rsidRPr="00080C4E">
      <w:rPr>
        <w:rFonts w:ascii="Arial" w:hAnsi="Arial" w:cs="Arial"/>
        <w:b/>
        <w:bCs/>
        <w:sz w:val="15"/>
        <w:szCs w:val="15"/>
      </w:rPr>
      <w:t>.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A7DDD"/>
    <w:rsid w:val="000B6454"/>
    <w:rsid w:val="000D0B08"/>
    <w:rsid w:val="000D30B8"/>
    <w:rsid w:val="000F3A7E"/>
    <w:rsid w:val="0010019E"/>
    <w:rsid w:val="00106719"/>
    <w:rsid w:val="001234CB"/>
    <w:rsid w:val="00140F97"/>
    <w:rsid w:val="001413FD"/>
    <w:rsid w:val="001420D1"/>
    <w:rsid w:val="001734F3"/>
    <w:rsid w:val="00191A35"/>
    <w:rsid w:val="001955D9"/>
    <w:rsid w:val="001A0AD8"/>
    <w:rsid w:val="001E4556"/>
    <w:rsid w:val="001F509E"/>
    <w:rsid w:val="002017AE"/>
    <w:rsid w:val="002602DF"/>
    <w:rsid w:val="00267B93"/>
    <w:rsid w:val="002757F5"/>
    <w:rsid w:val="002850DE"/>
    <w:rsid w:val="0029752A"/>
    <w:rsid w:val="002C4BD1"/>
    <w:rsid w:val="002C64DF"/>
    <w:rsid w:val="002E492C"/>
    <w:rsid w:val="002E66FE"/>
    <w:rsid w:val="0033143E"/>
    <w:rsid w:val="00333C28"/>
    <w:rsid w:val="00344975"/>
    <w:rsid w:val="00384D6A"/>
    <w:rsid w:val="003C0403"/>
    <w:rsid w:val="003C7195"/>
    <w:rsid w:val="003F25C1"/>
    <w:rsid w:val="0042394D"/>
    <w:rsid w:val="0043796A"/>
    <w:rsid w:val="00474D2A"/>
    <w:rsid w:val="00474E57"/>
    <w:rsid w:val="0047776F"/>
    <w:rsid w:val="004840E1"/>
    <w:rsid w:val="00485C7B"/>
    <w:rsid w:val="00486BE2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6482E"/>
    <w:rsid w:val="00566D2F"/>
    <w:rsid w:val="005701F5"/>
    <w:rsid w:val="005A1B63"/>
    <w:rsid w:val="005A4AB9"/>
    <w:rsid w:val="005D731C"/>
    <w:rsid w:val="005E27C2"/>
    <w:rsid w:val="005E4F0A"/>
    <w:rsid w:val="005F3415"/>
    <w:rsid w:val="006129FC"/>
    <w:rsid w:val="00615D7F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2FCF"/>
    <w:rsid w:val="006F4940"/>
    <w:rsid w:val="006F6F63"/>
    <w:rsid w:val="00710083"/>
    <w:rsid w:val="00711D34"/>
    <w:rsid w:val="00721054"/>
    <w:rsid w:val="0075678D"/>
    <w:rsid w:val="007639CD"/>
    <w:rsid w:val="007721AA"/>
    <w:rsid w:val="007758E6"/>
    <w:rsid w:val="007A000E"/>
    <w:rsid w:val="007A1D12"/>
    <w:rsid w:val="007B03F0"/>
    <w:rsid w:val="007D2A0E"/>
    <w:rsid w:val="007F02F3"/>
    <w:rsid w:val="007F4F89"/>
    <w:rsid w:val="00805255"/>
    <w:rsid w:val="0084132A"/>
    <w:rsid w:val="00850891"/>
    <w:rsid w:val="00874C45"/>
    <w:rsid w:val="0088685F"/>
    <w:rsid w:val="008940DF"/>
    <w:rsid w:val="008A2247"/>
    <w:rsid w:val="008B2C3A"/>
    <w:rsid w:val="008B59F8"/>
    <w:rsid w:val="008B7102"/>
    <w:rsid w:val="008C012A"/>
    <w:rsid w:val="008C6FF7"/>
    <w:rsid w:val="00926373"/>
    <w:rsid w:val="00941136"/>
    <w:rsid w:val="00955D4F"/>
    <w:rsid w:val="00961432"/>
    <w:rsid w:val="00962F9E"/>
    <w:rsid w:val="0098734A"/>
    <w:rsid w:val="009A0554"/>
    <w:rsid w:val="009B19C7"/>
    <w:rsid w:val="009B6B2E"/>
    <w:rsid w:val="009B6E98"/>
    <w:rsid w:val="00A02238"/>
    <w:rsid w:val="00A148FD"/>
    <w:rsid w:val="00A3236D"/>
    <w:rsid w:val="00A34D77"/>
    <w:rsid w:val="00A5650B"/>
    <w:rsid w:val="00A83008"/>
    <w:rsid w:val="00A85C94"/>
    <w:rsid w:val="00A91403"/>
    <w:rsid w:val="00A92BFB"/>
    <w:rsid w:val="00AA1FA9"/>
    <w:rsid w:val="00AA3C00"/>
    <w:rsid w:val="00AE668B"/>
    <w:rsid w:val="00AF4817"/>
    <w:rsid w:val="00AF4B77"/>
    <w:rsid w:val="00B123DC"/>
    <w:rsid w:val="00B20E42"/>
    <w:rsid w:val="00B55536"/>
    <w:rsid w:val="00B57970"/>
    <w:rsid w:val="00B623F9"/>
    <w:rsid w:val="00B74AAA"/>
    <w:rsid w:val="00B75335"/>
    <w:rsid w:val="00BB2FBC"/>
    <w:rsid w:val="00BB69E8"/>
    <w:rsid w:val="00BD35A7"/>
    <w:rsid w:val="00BE436D"/>
    <w:rsid w:val="00BF2868"/>
    <w:rsid w:val="00C058C3"/>
    <w:rsid w:val="00C072F4"/>
    <w:rsid w:val="00C25921"/>
    <w:rsid w:val="00C370C4"/>
    <w:rsid w:val="00C90F85"/>
    <w:rsid w:val="00C932DC"/>
    <w:rsid w:val="00C94D88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74B44"/>
    <w:rsid w:val="00D80BD4"/>
    <w:rsid w:val="00D95D45"/>
    <w:rsid w:val="00DD3841"/>
    <w:rsid w:val="00DF6315"/>
    <w:rsid w:val="00E076A9"/>
    <w:rsid w:val="00E2151F"/>
    <w:rsid w:val="00E313F6"/>
    <w:rsid w:val="00E3210F"/>
    <w:rsid w:val="00E3564C"/>
    <w:rsid w:val="00E54AFE"/>
    <w:rsid w:val="00E57D82"/>
    <w:rsid w:val="00E84831"/>
    <w:rsid w:val="00E9375E"/>
    <w:rsid w:val="00EB0B13"/>
    <w:rsid w:val="00ED20E1"/>
    <w:rsid w:val="00ED39CD"/>
    <w:rsid w:val="00EF013C"/>
    <w:rsid w:val="00F057B2"/>
    <w:rsid w:val="00F157DB"/>
    <w:rsid w:val="00F37885"/>
    <w:rsid w:val="00F44A94"/>
    <w:rsid w:val="00F47AD3"/>
    <w:rsid w:val="00F855A2"/>
    <w:rsid w:val="00F951FF"/>
    <w:rsid w:val="00FA1E2B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F157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5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3:00Z</cp:lastPrinted>
  <dcterms:created xsi:type="dcterms:W3CDTF">2022-08-19T07:01:00Z</dcterms:created>
  <dcterms:modified xsi:type="dcterms:W3CDTF">2022-08-19T07:15:00Z</dcterms:modified>
</cp:coreProperties>
</file>